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eaff92c18c2e947dfd2e85f0f5bac136d0cd0c"/>
    <w:p>
      <w:pPr>
        <w:pStyle w:val="Heading1"/>
      </w:pPr>
      <w:r>
        <w:t xml:space="preserve">Legislative Actions on Disabilities Policy</w:t>
      </w:r>
    </w:p>
    <w:bookmarkStart w:id="22" w:name="healthcare-and-access-issues"/>
    <w:p>
      <w:pPr>
        <w:pStyle w:val="Heading3"/>
      </w:pPr>
      <w:r>
        <w:t xml:space="preserve">Healthcare and Access Issues</w:t>
      </w:r>
    </w:p>
    <w:bookmarkStart w:id="21" w:name="funding-for-womens-and-childrens-health"/>
    <w:p>
      <w:pPr>
        <w:pStyle w:val="Heading4"/>
      </w:pPr>
      <w:r>
        <w:t xml:space="preserve">Funding for women’s and children’s health</w:t>
      </w:r>
    </w:p>
    <w:p>
      <w:pPr>
        <w:pStyle w:val="FirstParagraph"/>
      </w:pPr>
      <w:r>
        <w:rPr>
          <w:bCs/>
          <w:b/>
        </w:rPr>
        <w:t xml:space="preserve">2025: Jeff Hurd Stated Commitment To Southwest Colorado Veterans’ Health Care Access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I want to let the veterans in this part of the state know that I care, and care about access to health care,</w:t>
      </w:r>
      <w:r>
        <w:t xml:space="preserve">”</w:t>
      </w:r>
      <w:r>
        <w:t xml:space="preserve"> </w:t>
      </w:r>
      <w:r>
        <w:t xml:space="preserve">he said. 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1/31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1H-1GR3-RWPR-738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1H-1GR3-RWPR-738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